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09424" w14:textId="4ABF488E" w:rsidR="00785223" w:rsidRDefault="001D0517" w:rsidP="00785223">
      <w:pPr>
        <w:pStyle w:val="NormalWeb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74F4861" wp14:editId="21C54E9F">
                <wp:simplePos x="0" y="0"/>
                <wp:positionH relativeFrom="column">
                  <wp:posOffset>342900</wp:posOffset>
                </wp:positionH>
                <wp:positionV relativeFrom="paragraph">
                  <wp:posOffset>7019925</wp:posOffset>
                </wp:positionV>
                <wp:extent cx="6181725" cy="140462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2A538" w14:textId="24AD16DC" w:rsidR="001D0517" w:rsidRPr="00F77768" w:rsidRDefault="00E9606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77768">
                              <w:rPr>
                                <w:sz w:val="28"/>
                                <w:szCs w:val="28"/>
                              </w:rPr>
                              <w:t xml:space="preserve">Customize flyer with park name, contact info, meet up spot, registration link, and other event details. You can also create a QR code for your registration link </w:t>
                            </w:r>
                            <w:r w:rsidR="00F77768" w:rsidRPr="00F77768">
                              <w:rPr>
                                <w:sz w:val="28"/>
                                <w:szCs w:val="28"/>
                              </w:rPr>
                              <w:t>and use it instead if the general Earth Day website QR code above</w:t>
                            </w:r>
                            <w:r w:rsidR="00DC595A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Pr="00F77768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4F48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pt;margin-top:552.75pt;width:486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" stroked="f">
                <v:textbox style="mso-fit-shape-to-text:t">
                  <w:txbxContent>
                    <w:p w14:paraId="2952A538" w14:textId="24AD16DC" w:rsidR="001D0517" w:rsidRPr="00F77768" w:rsidRDefault="00E9606C">
                      <w:pPr>
                        <w:rPr>
                          <w:sz w:val="28"/>
                          <w:szCs w:val="28"/>
                        </w:rPr>
                      </w:pPr>
                      <w:r w:rsidRPr="00F77768">
                        <w:rPr>
                          <w:sz w:val="28"/>
                          <w:szCs w:val="28"/>
                        </w:rPr>
                        <w:t xml:space="preserve">Customize flyer with park name, contact info, meet up spot, registration link, and other event details. You can also create a QR code for your registration link </w:t>
                      </w:r>
                      <w:r w:rsidR="00F77768" w:rsidRPr="00F77768">
                        <w:rPr>
                          <w:sz w:val="28"/>
                          <w:szCs w:val="28"/>
                        </w:rPr>
                        <w:t>and use it instead if the general Earth Day website QR code above</w:t>
                      </w:r>
                      <w:r w:rsidR="00DC595A">
                        <w:rPr>
                          <w:sz w:val="28"/>
                          <w:szCs w:val="28"/>
                        </w:rPr>
                        <w:t>.</w:t>
                      </w:r>
                      <w:r w:rsidRPr="00F77768">
                        <w:rPr>
                          <w:sz w:val="28"/>
                          <w:szCs w:val="28"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14:ligatures w14:val="standardContextual"/>
        </w:rPr>
        <w:drawing>
          <wp:anchor distT="0" distB="0" distL="114300" distR="114300" simplePos="0" relativeHeight="251663360" behindDoc="0" locked="0" layoutInCell="1" allowOverlap="1" wp14:anchorId="707E9337" wp14:editId="1F52B77D">
            <wp:simplePos x="0" y="0"/>
            <wp:positionH relativeFrom="column">
              <wp:posOffset>209550</wp:posOffset>
            </wp:positionH>
            <wp:positionV relativeFrom="paragraph">
              <wp:posOffset>5591175</wp:posOffset>
            </wp:positionV>
            <wp:extent cx="979805" cy="990600"/>
            <wp:effectExtent l="0" t="0" r="0" b="0"/>
            <wp:wrapThrough wrapText="bothSides">
              <wp:wrapPolygon edited="0">
                <wp:start x="0" y="0"/>
                <wp:lineTo x="0" y="21185"/>
                <wp:lineTo x="20998" y="21185"/>
                <wp:lineTo x="20998" y="0"/>
                <wp:lineTo x="0" y="0"/>
              </wp:wrapPolygon>
            </wp:wrapThrough>
            <wp:docPr id="17948494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49423" name="Picture 179484942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80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86D"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58E3053" wp14:editId="7ADB4B25">
                <wp:simplePos x="0" y="0"/>
                <wp:positionH relativeFrom="column">
                  <wp:posOffset>-219075</wp:posOffset>
                </wp:positionH>
                <wp:positionV relativeFrom="paragraph">
                  <wp:posOffset>0</wp:posOffset>
                </wp:positionV>
                <wp:extent cx="7287895" cy="9251315"/>
                <wp:effectExtent l="0" t="0" r="8255" b="6985"/>
                <wp:wrapThrough wrapText="bothSides">
                  <wp:wrapPolygon edited="0">
                    <wp:start x="0" y="0"/>
                    <wp:lineTo x="0" y="21572"/>
                    <wp:lineTo x="21568" y="21572"/>
                    <wp:lineTo x="21568" y="0"/>
                    <wp:lineTo x="0" y="0"/>
                  </wp:wrapPolygon>
                </wp:wrapThrough>
                <wp:docPr id="47584715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895" cy="9251315"/>
                          <a:chOff x="0" y="0"/>
                          <a:chExt cx="7287895" cy="9251315"/>
                        </a:xfrm>
                      </wpg:grpSpPr>
                      <wpg:grpSp>
                        <wpg:cNvPr id="418098856" name="Group 3"/>
                        <wpg:cNvGrpSpPr/>
                        <wpg:grpSpPr>
                          <a:xfrm>
                            <a:off x="0" y="0"/>
                            <a:ext cx="7287895" cy="9251315"/>
                            <a:chOff x="0" y="0"/>
                            <a:chExt cx="7242175" cy="9371965"/>
                          </a:xfrm>
                        </wpg:grpSpPr>
                        <pic:pic xmlns:pic="http://schemas.openxmlformats.org/drawingml/2006/picture">
                          <pic:nvPicPr>
                            <pic:cNvPr id="2024930272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242175" cy="93719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9933855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552575" y="6600825"/>
                              <a:ext cx="5334000" cy="2235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17073454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514350" y="6581775"/>
                            <a:ext cx="6229350" cy="2901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4ED5121" id="Group 4" o:spid="_x0000_s1026" style="position:absolute;margin-left:-17.25pt;margin-top:0;width:573.85pt;height:728.45pt;z-index:251662336" coordsize="72878,925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44/wDBYn/k&#10;+vxB/wBgnTf/AElSvl2vqL/gsT/yfX4g/wCwTpv/AKSpXy7XnVP4jP5z4g/5HmJ/xy/NhRRRUHjh&#10;RRRQAUUUUAFFFFABRRRQBLY/8fsP/XVf51+39fiBY/8AH7D/ANdV/nX7f11YbqfofAfw4j/tz/24&#10;/DuiiiuU/PAooooAKKKKACiiigAooooAKKKKAPW/2DP+Tzfhn/2ONl/6MFfurX4VfsGf8nm/DPj/&#10;AJnGy/8ARgr91a7MP8LP2Dw5/wCRbW/x/wDtqCiiiug/R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Pxx/4LE/8n1+IP8AsE6b/wCkqV8u19Rf8Fif+T6/EH/YJ03/ANJUr5dr&#10;zqn8Rn858Qf8jzE/45fmwoooqDxwooooAKKKKACiiigAooooAlsf+P2H/rqv86/b+vxAsf8Aj9h/&#10;66r/ADr9v66sN1P0PgP4cR/25/7cfh3RRRXKfngUUUUAFFFFABRRRQAUUUUAFFFFAHrf7Bn/ACeb&#10;8M/+xxsv/Rgr91a/Cr9gz/k834Z8f8zjZf8AowV+6tdmH+Fn7B4c/wDItrf4/wD21BRRRXQfog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44/8Fif+T6/EH/YJ03/ANJUr5dr&#10;6i/4LE/8n1+IP+wTpv8A6SpXy7XnVP4jP5z4g/5HmJ/xy/NhRRRUHjhRRRQAUUUUAFFFFABRRRQB&#10;LY/8fsP/AF1X+dft/X4gWP8Ax+w/9dV/nX7f11YbqfofAfw4j/tz/wBuPw7ooorlPzwKKKKACiii&#10;gAooooAKKKKACiiigD1v9gz/AJPN+Gf/AGONl/6MFfurX4VfsGf8nm/DPj/mcbL/ANGCv3Vrsw/w&#10;s/YPDn/kW1v8f/tqCiiiug/R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xx/4LE/8n1+IP+wTpv8A6SpXy7X1F/wWJ/5Pr8Qf9gnTf/SVK+Xa86p/EZ/OfEH/ACPMT/jl+bCi&#10;iioPHCiiigAooooAKKKKACiiigCWx/4/Yf8Arqv86/b+vxAsf+P2H/rqv86/b+urDdT9D4D+HEf9&#10;uf8Atx+HdFFFcp+eBRRRQAUUUUAFFFFABRRRQAUUUUAet/sGf8nm/DP/ALHGy/8ARgr91a/Cr9gz&#10;/k834Z8f8zlZf+jBX7q12Yf4WfsHhz/yLa3+P/21BRRRXQfog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HH/AILE/wDJ9fiD/sE6b/6S&#10;pXy7X1F/wWJ/5Pr8Qf8AYJ03/wBJUr5drzqn8Rn858Qf8jzE/wCOX5sKKKKg8cKKKKACiiigAooo&#10;oAKKKKAJbH/j9h/66r/Ov2/r8QLH/j9h/wCuq/zr9v66sN1P0PgP4cR/25/7cfh3RRRXKfngUUUU&#10;AFFFFABRRRQAUUUUAFFFFAHrf7Bn/J5vwz/7HGy/9GCv3Vr8Kv2DP+Tzfhn/ANjlZf8AowV+6tdm&#10;H+Fn7B4c/wDItrf4/wD21BRRRXQfog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44/8Fif+T6/EH/YJ03/ANJUr5dr6i/4LE/8n1+IP+wTpv8A6SpXy7XnVP4jP5z4g/5HmJ/x&#10;y/NhRRRUHjhRRRQAUUUUAFFFFABRRRQBLY/8fsP/AF1X+dft/X4gWP8Ax+w/9dV/nX7f11Ybqfof&#10;Afw4j/tz/wBuPw7ooorlPzwKKKKACiiigAooooAKKKKACiiigD1v9gz/AJPO+Gf/AGONl/6MFfur&#10;X4VfsGf8nm/DP/scrL/0YK/dWuzD/Cz9g8Of+RbW/wAf/tqCiiiug/R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xx/4LE/8AJ9fiD/sE&#10;6b/6SpXy7X1F/wAFif8Ak+vxB/2CdN/9JUr5drzqn8Rn858Qf8jzE/45fmwoooqDxwooooAKKKKA&#10;CiiigAooooAlsf8Aj9h/66r/ADr9v6/ECx/4/Yf+uq/zr9v66sN1P0PgP4cR/wBuf+3H4d0UUVyn&#10;54FFFFABRRRQAUUUUAFFFFABRRRQB63+wZ/yed8M/wDscbL/ANGCv3Vr8Kv2DP8Ak834Z/8AY5WX&#10;/owV+6tdmH+Fn7B4c/8AItrf4/8A21BRRRXQfog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44/wDBYn/k+vxB/wBgnTf/AElSvl2vqL/gsT/yfX4g/wCwTpv/AKSpXy7XnVP4&#10;jP5z4g/5HmJ/xy/NhRRRUHjhRRRQAUUUUAFFFFABRRRQBLY/8fsP/XVf51+39fiBY/8AH7D/ANdV&#10;/nX7f11YbqfofAfw4j/tz/24/DuiiiuU/PAooooAKKKKACiiigAooooAKKKKAPW/2DP+Tzvhn/2O&#10;Nl/6MFfurX4VfsGf8nm/DPP/AEOVl/6MFfurXZh/hZ+weHP/ACLa3+P/ANtQUUUV0H6I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+OP8AwWJ/5Pr8Qf8AYJ03/wBJUr5dr6i/&#10;4LE/8n1+IP8AsE6b/wCkqV8u151T+Iz+c+IP+R5if8cvzYUUUVB44UUUUAFFFFABRRRQAUUUUAS2&#10;P/H7D/11X+dft/X4gWP/AB+w/wDXVf51+39dWG6n6HwH8OI/7c/9uPw7ooorlPzwKKKKACiiigAo&#10;oooAKKKKACiiigD1v9gz/k874Z/9jjZf+jBX7q1+FX7Bn/J5vwzz/wBDlZf+jBX7q12Yf4WfsHhz&#10;/wAi2t/j/wDbUFFFFdB+i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jj/&#10;AMFif+T6/EH/AGCdN/8ASVK+Xa+ov+CxP/J9fiD/ALBOm/8ApKlfLtedU/iM/nPiD/keYn/HL82F&#10;FFFQeOFFFFABRRRQAUUUUAFFFFAEtj/x+w/9dV/nX7f1+IFj/wAfsP8A11X+dft/XVhup+h8B/Di&#10;P+3P/bj8O6KKK5T88CiiigAooooAKKKKACiiigAooooA9b/YM/5PO+Gf/Y42X/owV+6tfhV+wZ/y&#10;eb8M/wDscrL/ANGCv3Vrsw/ws/YPDn/kW1v8f/tqCiiiug/R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lsf+P2H/rqv86/b+vxAsf8Aj9h/66r/ADr9v66sN1P0&#10;PgP4cR/25/7cfh3RRRXKfng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GR60AFFJ&#10;vX1rPv8Axf4U0ttmp+JtPt2/uzXiKf1Nc+IxWFwsOevOMF3k0l97KjTqVJWim/Q0aK5+X4q/DSEZ&#10;k8e6SvOP+P8AT/GhPit8MpG2r8QdG/HUox/7NXJDOsnqO0cTTfpOP+Zv9Txm/s5fc/8AI6Ciq2na&#10;zpGsRfaNJ1S3uo/79vMrr+YNWNy+tejGUakVKLun2OeUZRdmhaKAQehoqh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">
                <v:group id="Group 3" o:spid="_x0000_s1027" style="position:absolute;width:72878;height:92513" coordsize="72421,93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width:72421;height:93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">
                    <v:imagedata r:id="rId8" o:title=""/>
                  </v:shape>
                  <v:shape id="Picture 1" o:spid="_x0000_s1029" type="#_x0000_t75" style="position:absolute;left:15525;top:66008;width:53340;height:2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">
                    <v:imagedata r:id="rId9" o:title=""/>
                  </v:shape>
                </v:group>
                <v:shape id="Picture 1" o:spid="_x0000_s1030" type="#_x0000_t75" style="position:absolute;left:5143;top:65817;width:62294;height:29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">
                  <v:imagedata r:id="rId10" o:title=""/>
                </v:shape>
                <w10:wrap type="through"/>
              </v:group>
            </w:pict>
          </mc:Fallback>
        </mc:AlternateContent>
      </w:r>
    </w:p>
    <w:sectPr w:rsidR="00785223" w:rsidSect="00B611C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sjQxNjK3NDE0NzRV0lEKTi0uzszPAykwqgUAzmFa0CwAAAA="/>
  </w:docVars>
  <w:rsids>
    <w:rsidRoot w:val="00785223"/>
    <w:rsid w:val="0003011E"/>
    <w:rsid w:val="001D0517"/>
    <w:rsid w:val="003D067D"/>
    <w:rsid w:val="00785223"/>
    <w:rsid w:val="00B611C3"/>
    <w:rsid w:val="00C3686D"/>
    <w:rsid w:val="00DC595A"/>
    <w:rsid w:val="00E9606C"/>
    <w:rsid w:val="00F7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85309"/>
  <w15:chartTrackingRefBased/>
  <w15:docId w15:val="{B61F4744-C418-4A55-B1E6-55311871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52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52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52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2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2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2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2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2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2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52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52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52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2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2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2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2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2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52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52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52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52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52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52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52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52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2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2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522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85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 Kilgore</dc:creator>
  <cp:keywords/>
  <dc:description/>
  <cp:lastModifiedBy>Gin Kilgore</cp:lastModifiedBy>
  <cp:revision>2</cp:revision>
  <dcterms:created xsi:type="dcterms:W3CDTF">2024-03-25T08:37:00Z</dcterms:created>
  <dcterms:modified xsi:type="dcterms:W3CDTF">2024-03-25T09:04:00Z</dcterms:modified>
</cp:coreProperties>
</file>